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4A8BC" w14:textId="77777777" w:rsidR="008576C0" w:rsidRDefault="008576C0" w:rsidP="008576C0">
      <w:pPr>
        <w:pStyle w:val="Title"/>
        <w:jc w:val="center"/>
        <w:rPr>
          <w:b/>
          <w:bCs/>
          <w:sz w:val="144"/>
          <w:szCs w:val="144"/>
        </w:rPr>
      </w:pPr>
      <w:r w:rsidRPr="008576C0">
        <w:rPr>
          <w:b/>
          <w:bCs/>
          <w:sz w:val="144"/>
          <w:szCs w:val="144"/>
        </w:rPr>
        <w:t xml:space="preserve"> </w:t>
      </w:r>
    </w:p>
    <w:p w14:paraId="54E41D09" w14:textId="03BC6393" w:rsidR="008576C0" w:rsidRPr="008576C0" w:rsidRDefault="008576C0" w:rsidP="008576C0">
      <w:pPr>
        <w:pStyle w:val="Title"/>
        <w:jc w:val="center"/>
        <w:rPr>
          <w:b/>
          <w:bCs/>
          <w:sz w:val="144"/>
          <w:szCs w:val="144"/>
        </w:rPr>
      </w:pPr>
      <w:r w:rsidRPr="008576C0">
        <w:rPr>
          <w:b/>
          <w:bCs/>
          <w:sz w:val="144"/>
          <w:szCs w:val="144"/>
        </w:rPr>
        <w:t>ROYAL DUKES</w:t>
      </w:r>
    </w:p>
    <w:p w14:paraId="4E3ABBBC" w14:textId="77777777" w:rsidR="008576C0" w:rsidRPr="008576C0" w:rsidRDefault="008576C0" w:rsidP="008576C0">
      <w:pPr>
        <w:pStyle w:val="Subtitle"/>
        <w:jc w:val="center"/>
        <w:rPr>
          <w:sz w:val="40"/>
          <w:szCs w:val="40"/>
        </w:rPr>
      </w:pPr>
      <w:r w:rsidRPr="008576C0">
        <w:rPr>
          <w:sz w:val="72"/>
          <w:szCs w:val="72"/>
        </w:rPr>
        <w:t>Memorial Hall</w:t>
      </w:r>
    </w:p>
    <w:p w14:paraId="3E40F07E" w14:textId="77777777" w:rsidR="008576C0" w:rsidRPr="008576C0" w:rsidRDefault="008576C0" w:rsidP="008576C0">
      <w:pPr>
        <w:jc w:val="center"/>
        <w:rPr>
          <w:sz w:val="44"/>
          <w:szCs w:val="44"/>
        </w:rPr>
      </w:pPr>
      <w:r w:rsidRPr="008576C0">
        <w:rPr>
          <w:sz w:val="44"/>
          <w:szCs w:val="44"/>
        </w:rPr>
        <w:t>8:00am-9:30am Core Centers and Small Group</w:t>
      </w:r>
    </w:p>
    <w:p w14:paraId="5C56D967" w14:textId="77777777" w:rsidR="008576C0" w:rsidRPr="008576C0" w:rsidRDefault="008576C0" w:rsidP="008576C0">
      <w:pPr>
        <w:jc w:val="center"/>
        <w:rPr>
          <w:sz w:val="44"/>
          <w:szCs w:val="44"/>
        </w:rPr>
      </w:pPr>
      <w:r w:rsidRPr="008576C0">
        <w:rPr>
          <w:sz w:val="44"/>
          <w:szCs w:val="44"/>
        </w:rPr>
        <w:t>9:30am Circle Time</w:t>
      </w:r>
    </w:p>
    <w:p w14:paraId="0ADF3723" w14:textId="77777777" w:rsidR="008576C0" w:rsidRPr="008576C0" w:rsidRDefault="008576C0" w:rsidP="008576C0">
      <w:pPr>
        <w:jc w:val="center"/>
        <w:rPr>
          <w:sz w:val="44"/>
          <w:szCs w:val="44"/>
        </w:rPr>
      </w:pPr>
      <w:r w:rsidRPr="008576C0">
        <w:rPr>
          <w:sz w:val="44"/>
          <w:szCs w:val="44"/>
        </w:rPr>
        <w:t>10:00am Morning Snack</w:t>
      </w:r>
    </w:p>
    <w:p w14:paraId="3052F0B7" w14:textId="77777777" w:rsidR="008576C0" w:rsidRPr="008576C0" w:rsidRDefault="008576C0" w:rsidP="008576C0">
      <w:pPr>
        <w:jc w:val="center"/>
        <w:rPr>
          <w:sz w:val="44"/>
          <w:szCs w:val="44"/>
        </w:rPr>
      </w:pPr>
      <w:r w:rsidRPr="008576C0">
        <w:rPr>
          <w:sz w:val="44"/>
          <w:szCs w:val="44"/>
        </w:rPr>
        <w:t>10:30-11:30 Playground</w:t>
      </w:r>
    </w:p>
    <w:p w14:paraId="78E95C64" w14:textId="77777777" w:rsidR="008576C0" w:rsidRPr="008576C0" w:rsidRDefault="008576C0" w:rsidP="008576C0">
      <w:pPr>
        <w:jc w:val="center"/>
        <w:rPr>
          <w:sz w:val="44"/>
          <w:szCs w:val="44"/>
        </w:rPr>
      </w:pPr>
      <w:r w:rsidRPr="008576C0">
        <w:rPr>
          <w:sz w:val="44"/>
          <w:szCs w:val="44"/>
        </w:rPr>
        <w:t>11:30-12:00 Adventure (Weather permitting)</w:t>
      </w:r>
    </w:p>
    <w:p w14:paraId="2B8A6636" w14:textId="77777777" w:rsidR="008576C0" w:rsidRPr="008576C0" w:rsidRDefault="008576C0" w:rsidP="008576C0">
      <w:pPr>
        <w:jc w:val="center"/>
        <w:rPr>
          <w:sz w:val="44"/>
          <w:szCs w:val="44"/>
        </w:rPr>
      </w:pPr>
      <w:r w:rsidRPr="008576C0">
        <w:rPr>
          <w:sz w:val="44"/>
          <w:szCs w:val="44"/>
        </w:rPr>
        <w:t>12:00-12:30 Lunch</w:t>
      </w:r>
    </w:p>
    <w:p w14:paraId="777FDF16" w14:textId="77777777" w:rsidR="008576C0" w:rsidRPr="008576C0" w:rsidRDefault="008576C0" w:rsidP="008576C0">
      <w:pPr>
        <w:jc w:val="center"/>
        <w:rPr>
          <w:sz w:val="44"/>
          <w:szCs w:val="44"/>
        </w:rPr>
      </w:pPr>
      <w:r w:rsidRPr="008576C0">
        <w:rPr>
          <w:sz w:val="44"/>
          <w:szCs w:val="44"/>
        </w:rPr>
        <w:t>12:30-2:30 Rest &amp; Recharge</w:t>
      </w:r>
    </w:p>
    <w:p w14:paraId="7F9E350A" w14:textId="77777777" w:rsidR="008576C0" w:rsidRPr="008576C0" w:rsidRDefault="008576C0" w:rsidP="008576C0">
      <w:pPr>
        <w:jc w:val="center"/>
        <w:rPr>
          <w:sz w:val="44"/>
          <w:szCs w:val="44"/>
        </w:rPr>
      </w:pPr>
      <w:r w:rsidRPr="008576C0">
        <w:rPr>
          <w:sz w:val="44"/>
          <w:szCs w:val="44"/>
        </w:rPr>
        <w:t>2:30-3:00 Wake up Story time &amp; Potty</w:t>
      </w:r>
    </w:p>
    <w:p w14:paraId="7365D01E" w14:textId="77777777" w:rsidR="008576C0" w:rsidRPr="008576C0" w:rsidRDefault="008576C0" w:rsidP="008576C0">
      <w:pPr>
        <w:jc w:val="center"/>
        <w:rPr>
          <w:sz w:val="44"/>
          <w:szCs w:val="44"/>
        </w:rPr>
      </w:pPr>
      <w:r w:rsidRPr="008576C0">
        <w:rPr>
          <w:sz w:val="44"/>
          <w:szCs w:val="44"/>
        </w:rPr>
        <w:t>3:00-3:30 Table toys</w:t>
      </w:r>
    </w:p>
    <w:p w14:paraId="23EE091C" w14:textId="77777777" w:rsidR="008576C0" w:rsidRPr="008576C0" w:rsidRDefault="008576C0" w:rsidP="008576C0">
      <w:pPr>
        <w:jc w:val="center"/>
        <w:rPr>
          <w:sz w:val="44"/>
          <w:szCs w:val="44"/>
        </w:rPr>
      </w:pPr>
      <w:r w:rsidRPr="008576C0">
        <w:rPr>
          <w:sz w:val="44"/>
          <w:szCs w:val="44"/>
        </w:rPr>
        <w:t>3:30 Transition to After School</w:t>
      </w:r>
    </w:p>
    <w:p w14:paraId="7DC3EBE7" w14:textId="7DE03489" w:rsidR="00056597" w:rsidRDefault="008576C0">
      <w:r>
        <w:rPr>
          <w:noProof/>
        </w:rPr>
        <w:drawing>
          <wp:anchor distT="0" distB="0" distL="114300" distR="114300" simplePos="0" relativeHeight="251658240" behindDoc="1" locked="0" layoutInCell="1" allowOverlap="1" wp14:anchorId="4D2F3806" wp14:editId="7E0A262F">
            <wp:simplePos x="0" y="0"/>
            <wp:positionH relativeFrom="column">
              <wp:posOffset>0</wp:posOffset>
            </wp:positionH>
            <wp:positionV relativeFrom="page">
              <wp:posOffset>-635</wp:posOffset>
            </wp:positionV>
            <wp:extent cx="7839075" cy="10037445"/>
            <wp:effectExtent l="0" t="0" r="9525" b="1905"/>
            <wp:wrapNone/>
            <wp:docPr id="39262813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62813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9075" cy="10037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56597" w:rsidSect="008576C0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0MTc2MTC0NDc1N7FU0lEKTi0uzszPAykwrAUA9RV5diwAAAA="/>
  </w:docVars>
  <w:rsids>
    <w:rsidRoot w:val="008576C0"/>
    <w:rsid w:val="00056597"/>
    <w:rsid w:val="00516D5E"/>
    <w:rsid w:val="008576C0"/>
    <w:rsid w:val="00884C97"/>
    <w:rsid w:val="00E16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D3263"/>
  <w15:chartTrackingRefBased/>
  <w15:docId w15:val="{FA643813-F512-495E-960E-431D8C3B7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6C0"/>
  </w:style>
  <w:style w:type="paragraph" w:styleId="Heading1">
    <w:name w:val="heading 1"/>
    <w:basedOn w:val="Normal"/>
    <w:next w:val="Normal"/>
    <w:link w:val="Heading1Char"/>
    <w:uiPriority w:val="9"/>
    <w:qFormat/>
    <w:rsid w:val="008576C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6C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76C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76C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76C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76C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76C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76C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76C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6C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6C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76C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76C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76C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76C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76C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76C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76C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76C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6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6C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76C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76C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6C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76C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76C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6C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6C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76C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7</Words>
  <Characters>268</Characters>
  <Application>Microsoft Office Word</Application>
  <DocSecurity>0</DocSecurity>
  <Lines>2</Lines>
  <Paragraphs>1</Paragraphs>
  <ScaleCrop>false</ScaleCrop>
  <Company>James Madison University</Company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ber, Rabia - lieberra</dc:creator>
  <cp:keywords/>
  <dc:description/>
  <cp:lastModifiedBy>Lieber, Rabia - lieberra</cp:lastModifiedBy>
  <cp:revision>1</cp:revision>
  <dcterms:created xsi:type="dcterms:W3CDTF">2026-04-08T18:42:00Z</dcterms:created>
  <dcterms:modified xsi:type="dcterms:W3CDTF">2026-04-08T19:07:00Z</dcterms:modified>
</cp:coreProperties>
</file>